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etitian position at [Organization Name] in Belgium Brussels. As a highly motivated and experienced Dietitian with a passion for promoting health through personalized nutrition, I am eager to contribute my expertise to your team while immersing myself in the vibrant cultural and professional landscape of Belgium Brussels. My academic background, hands-on experience, and commitment to fostering wellness align perfectly with the values of your organization, and I am confident that my skills will add significant value to your mission.</w:t>
      </w:r>
    </w:p>
    <w:p>
      <w:pPr>
        <w:pStyle w:val="BodyText"/>
      </w:pPr>
      <w:r>
        <w:t xml:space="preserve">With over [X years] of experience in dietary counseling, public health initiatives, and clinical nutrition management, I have developed a strong foundation in addressing diverse nutritional needs across various populations. My work as a Dietitian has spanned both community and clinical settings, where I have successfully designed meal plans, conducted nutritional assessments, and educated clients on the importance of balanced diets. What sets me apart is my ability to adapt to different cultural contexts and health systems—qualities that I believe are essential for thriving in Belgium Brussels, a city renowned for its multiculturalism and dynamic healthcare environment.</w:t>
      </w:r>
    </w:p>
    <w:p>
      <w:pPr>
        <w:pStyle w:val="BodyText"/>
      </w:pPr>
      <w:r>
        <w:t xml:space="preserve">One of the key aspects of my career has been my dedication to understanding the unique dietary requirements of individuals from varied backgrounds. In Belgium Brussels, where traditional Flemish and Walloon cuisines coexist with global influences, I am particularly interested in exploring how nutrition can bridge cultural differences while respecting local food traditions. My previous work with international communities has equipped me with the cross-cultural communication skills necessary to connect with clients and provide culturally sensitive care. I am especially drawn to the opportunity to collaborate with organizations that prioritize holistic health approaches, as I believe that nutrition is a cornerstone of overall well-being.</w:t>
      </w:r>
    </w:p>
    <w:p>
      <w:pPr>
        <w:pStyle w:val="BodyText"/>
      </w:pPr>
      <w:r>
        <w:t xml:space="preserve">Proficient in both French and English, I am well-prepared to engage with the bilingual nature of Belgium Brussels. This linguistic versatility allows me to effectively communicate with a wide range of clients and healthcare professionals, ensuring clarity and fostering trust. Moreover, my familiarity with Belgian dietary guidelines and the healthcare system enables me to quickly integrate into your team while contributing meaningful insights. I have closely followed the advancements in nutrition science in Belgium, including initiatives like the national focus on reducing obesity rates and promoting sustainable eating habits. I am eager to contribute to these efforts by leveraging my knowledge of evidence-based practices and innovative dietary strategies.</w:t>
      </w:r>
    </w:p>
    <w:p>
      <w:pPr>
        <w:pStyle w:val="BodyText"/>
      </w:pPr>
      <w:r>
        <w:t xml:space="preserve">As a Dietitian, I take pride in staying at the forefront of nutritional research and emerging trends. My commitment to continuous learning is reflected in my participation in professional development workshops, such as those on plant-based nutrition and metabolic health. I am also deeply passionate about preventive care, recognizing that early intervention through proper nutrition can significantly reduce the burden of chronic diseases. In Belgium Brussels, where healthcare systems emphasize preventive measures, I see an opportunity to make a lasting impact by educating individuals on long-term dietary habits that support their health goals.</w:t>
      </w:r>
    </w:p>
    <w:p>
      <w:pPr>
        <w:pStyle w:val="BodyText"/>
      </w:pPr>
      <w:r>
        <w:t xml:space="preserve">What excites me most about the Dietitian role in Belgium Brussels is the chance to work within a community-driven healthcare model. I have long admired the collaborative approach of Belgian healthcare professionals, who prioritize patient-centered care and interdisciplinary teamwork. My experience working alongside physicians, nurses, and other specialists has taught me the importance of a cohesive approach to health. I am confident that my ability to communicate effectively with both clients and colleagues will enhance the quality of care provided at your organization.</w:t>
      </w:r>
    </w:p>
    <w:p>
      <w:pPr>
        <w:pStyle w:val="BodyText"/>
      </w:pPr>
      <w:r>
        <w:t xml:space="preserve">In addition to my clinical expertise, I bring strong organizational and interpersonal skills. My attention to detail ensures that each client receives tailored recommendations, while my empathetic nature fosters a supportive environment for clients navigating complex health challenges. I am also adept at utilizing digital tools for nutrition tracking and virtual consultations, which aligns with the growing trend of telehealth services in Belgium Brussels. This adaptability allows me to meet clients where they are, whether in person or remotely.</w:t>
      </w:r>
    </w:p>
    <w:p>
      <w:pPr>
        <w:pStyle w:val="BodyText"/>
      </w:pPr>
      <w:r>
        <w:t xml:space="preserve">Finally, I would like to express my genuine enthusiasm for contributing to the mission of [Organization Name]. I am particularly inspired by your commitment to [mention a specific value or initiative of the organization, if known], and I am eager to bring my passion for nutrition and health to your team. I am confident that my skills, experience, and dedication will make me a valuable asset to your organization as you continue to serve the diverse population of Belgium Brussels.</w:t>
      </w:r>
    </w:p>
    <w:p>
      <w:pPr>
        <w:pStyle w:val="BodyText"/>
      </w:pPr>
      <w:r>
        <w:t xml:space="preserve">Thank you for considering my application. I would be delighted to discuss how my background and vision align with the goals of [Organization Name]. Please feel free to contact me at [your phone number] or [your email address] at your earliest convenience. I look forward to the opportunity to contribute to your team and make a meaningful difference in the lives of those you serv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Belgium Brussels</dc:title>
  <dc:creator/>
  <dc:language>en</dc:language>
  <cp:keywords/>
  <dcterms:created xsi:type="dcterms:W3CDTF">2026-07-23T12:11:51Z</dcterms:created>
  <dcterms:modified xsi:type="dcterms:W3CDTF">2026-07-23T12:11:51Z</dcterms:modified>
</cp:coreProperties>
</file>

<file path=docProps/custom.xml><?xml version="1.0" encoding="utf-8"?>
<Properties xmlns="http://schemas.openxmlformats.org/officeDocument/2006/custom-properties" xmlns:vt="http://schemas.openxmlformats.org/officeDocument/2006/docPropsVTypes"/>
</file>